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1165" w:rsidRPr="00901165" w:rsidRDefault="00901165" w:rsidP="0043298B">
      <w:pPr>
        <w:pStyle w:val="Heading1"/>
        <w:spacing w:line="240" w:lineRule="auto"/>
        <w:jc w:val="center"/>
        <w:rPr>
          <w:b w:val="0"/>
          <w:bCs w:val="0"/>
          <w:color w:val="auto"/>
        </w:rPr>
      </w:pPr>
      <w:r w:rsidRPr="00901165">
        <w:rPr>
          <w:noProof/>
          <w:color w:val="auto"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2CCA3021" wp14:editId="63A53010">
                <wp:simplePos x="0" y="0"/>
                <wp:positionH relativeFrom="column">
                  <wp:posOffset>2439122</wp:posOffset>
                </wp:positionH>
                <wp:positionV relativeFrom="paragraph">
                  <wp:posOffset>-488315</wp:posOffset>
                </wp:positionV>
                <wp:extent cx="1870075" cy="1845310"/>
                <wp:effectExtent l="0" t="0" r="0" b="254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192.05pt;margin-top:-38.45pt;width:147.25pt;height:145.3pt;z-index:25166694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dJxC/AAAA2gAAAA8AAABkcnMvZG93bnJldi54bWxEj0FrAjEUhO8F/0N4greatYLIahS12Hqt&#10;il4fyXOzunlZNqm7/fdGKHgcZr4ZZr7sXCXu1ITSs4LRMANBrL0puVBwPGzfpyBCRDZYeSYFfxRg&#10;uei9zTE3vuUfuu9jIVIJhxwV2BjrXMqgLTkMQ18TJ+/iG4cxyaaQpsE2lbtKfmTZRDosOS1YrGlj&#10;Sd/2v07B+Iv1p7eZPsfT1rrr6fuyblmpQb9bzUBE6uIr/E/vTOLgeSXdALl4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XScQvwAAANoAAAAPAAAAAAAAAAAAAAAAAJ8CAABk&#10;cnMvZG93bnJldi54bWxQSwUGAAAAAAQABAD3AAAAiwMAAAAA&#10;">
                  <v:imagedata r:id="rId10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  <w:r w:rsidRPr="00901165">
        <w:rPr>
          <w:b w:val="0"/>
          <w:bCs w:val="0"/>
          <w:color w:val="auto"/>
        </w:rPr>
        <w:t xml:space="preserve">                                                         </w:t>
      </w:r>
    </w:p>
    <w:p w:rsidR="00901165" w:rsidRPr="00901165" w:rsidRDefault="00901165" w:rsidP="0043298B">
      <w:pPr>
        <w:pStyle w:val="Heading1"/>
        <w:spacing w:line="240" w:lineRule="auto"/>
        <w:jc w:val="center"/>
        <w:rPr>
          <w:bCs w:val="0"/>
          <w:color w:val="auto"/>
        </w:rPr>
      </w:pPr>
    </w:p>
    <w:p w:rsidR="00901165" w:rsidRPr="00901165" w:rsidRDefault="00901165" w:rsidP="0043298B">
      <w:pPr>
        <w:pStyle w:val="Heading1"/>
        <w:spacing w:line="240" w:lineRule="auto"/>
        <w:jc w:val="center"/>
        <w:rPr>
          <w:color w:val="auto"/>
          <w:sz w:val="40"/>
        </w:rPr>
      </w:pPr>
      <w:r w:rsidRPr="00901165">
        <w:rPr>
          <w:color w:val="auto"/>
          <w:sz w:val="40"/>
        </w:rPr>
        <w:t>COMPETENCY-BASED EDUCATION (CBE)</w:t>
      </w:r>
    </w:p>
    <w:p w:rsidR="00901165" w:rsidRPr="00901165" w:rsidRDefault="00901165" w:rsidP="0043298B">
      <w:pPr>
        <w:pStyle w:val="Heading1"/>
        <w:spacing w:line="240" w:lineRule="auto"/>
        <w:jc w:val="center"/>
        <w:rPr>
          <w:color w:val="auto"/>
          <w:sz w:val="40"/>
        </w:rPr>
      </w:pPr>
      <w:r w:rsidRPr="00901165">
        <w:rPr>
          <w:color w:val="auto"/>
          <w:sz w:val="40"/>
        </w:rPr>
        <w:t xml:space="preserve">SCHOOL-BASED ASSESSMENT </w:t>
      </w:r>
      <w:r w:rsidRPr="00901165">
        <w:rPr>
          <w:rFonts w:ascii="Bell MT" w:hAnsi="Bell MT"/>
          <w:color w:val="auto"/>
          <w:sz w:val="40"/>
        </w:rPr>
        <w:t>CKEAB 002</w:t>
      </w:r>
    </w:p>
    <w:p w:rsidR="00901165" w:rsidRPr="00901165" w:rsidRDefault="00901165" w:rsidP="0043298B">
      <w:pPr>
        <w:pStyle w:val="Heading1"/>
        <w:spacing w:line="240" w:lineRule="auto"/>
        <w:jc w:val="center"/>
        <w:rPr>
          <w:color w:val="auto"/>
          <w:sz w:val="40"/>
        </w:rPr>
      </w:pPr>
      <w:r w:rsidRPr="00901165">
        <w:rPr>
          <w:color w:val="auto"/>
          <w:sz w:val="40"/>
        </w:rPr>
        <w:t xml:space="preserve">GRADE </w:t>
      </w:r>
      <w:r w:rsidR="0043298B">
        <w:rPr>
          <w:color w:val="auto"/>
          <w:sz w:val="40"/>
        </w:rPr>
        <w:t>5</w:t>
      </w:r>
      <w:r w:rsidRPr="00901165">
        <w:rPr>
          <w:color w:val="auto"/>
          <w:sz w:val="40"/>
        </w:rPr>
        <w:t xml:space="preserve"> – MIDTERM ASSESSMENT (TERM 1, 2026)</w:t>
      </w:r>
    </w:p>
    <w:p w:rsidR="00901165" w:rsidRPr="00901165" w:rsidRDefault="00901165" w:rsidP="0043298B">
      <w:pPr>
        <w:pStyle w:val="FirstParagraph"/>
        <w:jc w:val="center"/>
        <w:rPr>
          <w:b/>
          <w:bCs/>
        </w:rPr>
      </w:pPr>
      <w:r w:rsidRPr="00901165">
        <w:rPr>
          <w:b/>
          <w:bCs/>
        </w:rPr>
        <w:t>Learner’s Name: ___________________________School Name: ______________________________</w:t>
      </w:r>
      <w:r w:rsidRPr="00901165">
        <w:br/>
      </w:r>
    </w:p>
    <w:p w:rsidR="00901165" w:rsidRPr="00901165" w:rsidRDefault="00901165" w:rsidP="0043298B">
      <w:pPr>
        <w:pStyle w:val="FirstParagraph"/>
      </w:pPr>
      <w:r w:rsidRPr="00901165">
        <w:rPr>
          <w:b/>
          <w:bCs/>
        </w:rPr>
        <w:t xml:space="preserve">           Assessment Number: ___________________________    Date: _______________________________</w:t>
      </w:r>
    </w:p>
    <w:p w:rsidR="00901165" w:rsidRPr="00901165" w:rsidRDefault="00901165" w:rsidP="0043298B">
      <w:pPr>
        <w:pStyle w:val="Heading1"/>
        <w:spacing w:line="240" w:lineRule="auto"/>
        <w:jc w:val="center"/>
        <w:rPr>
          <w:color w:val="auto"/>
          <w:sz w:val="36"/>
        </w:rPr>
      </w:pPr>
      <w:r w:rsidRPr="00901165">
        <w:rPr>
          <w:color w:val="auto"/>
          <w:sz w:val="36"/>
        </w:rPr>
        <w:t>SCIENCE AND TECHNOLOGY ACTIVITIES ASSESSMENT</w:t>
      </w:r>
    </w:p>
    <w:p w:rsidR="00901165" w:rsidRPr="00901165" w:rsidRDefault="00901165" w:rsidP="00901165">
      <w:pPr>
        <w:pStyle w:val="BodyText"/>
        <w:jc w:val="center"/>
        <w:rPr>
          <w:b/>
        </w:rPr>
      </w:pPr>
      <w:r w:rsidRPr="00901165"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2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402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43298B" w:rsidRPr="00901165" w:rsidTr="0043298B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9</w:t>
            </w:r>
          </w:p>
        </w:tc>
        <w:tc>
          <w:tcPr>
            <w:tcW w:w="372" w:type="dxa"/>
            <w:shd w:val="clear" w:color="auto" w:fill="92D050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20</w:t>
            </w:r>
          </w:p>
        </w:tc>
        <w:tc>
          <w:tcPr>
            <w:tcW w:w="148" w:type="dxa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901165" w:rsidRPr="00901165" w:rsidTr="0043298B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re per </w:t>
            </w:r>
            <w:proofErr w:type="spellStart"/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372" w:type="dxa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148" w:type="dxa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01165" w:rsidRPr="00901165" w:rsidRDefault="00067AB3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  <w:bookmarkStart w:id="0" w:name="_GoBack"/>
            <w:bookmarkEnd w:id="0"/>
          </w:p>
        </w:tc>
      </w:tr>
      <w:tr w:rsidR="00901165" w:rsidRPr="00901165" w:rsidTr="0043298B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72" w:type="dxa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48" w:type="dxa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01165" w:rsidRPr="00901165" w:rsidTr="0043298B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ance Level </w:t>
            </w: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72" w:type="dxa"/>
            <w:vAlign w:val="center"/>
            <w:hideMark/>
          </w:tcPr>
          <w:p w:rsidR="00901165" w:rsidRPr="0043298B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48" w:type="dxa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01165" w:rsidRPr="00901165" w:rsidRDefault="00901165" w:rsidP="00C248C4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298B" w:rsidRPr="00901165" w:rsidTr="0043298B">
        <w:trPr>
          <w:gridAfter w:val="11"/>
          <w:wAfter w:w="3749" w:type="dxa"/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5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6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7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8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39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0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1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2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3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5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6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7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8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49</w:t>
            </w:r>
          </w:p>
        </w:tc>
        <w:tc>
          <w:tcPr>
            <w:tcW w:w="372" w:type="dxa"/>
            <w:shd w:val="clear" w:color="auto" w:fill="92D050"/>
            <w:vAlign w:val="center"/>
          </w:tcPr>
          <w:p w:rsidR="0043298B" w:rsidRPr="0043298B" w:rsidRDefault="0043298B" w:rsidP="0023780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50</w:t>
            </w:r>
          </w:p>
        </w:tc>
      </w:tr>
      <w:tr w:rsidR="0043298B" w:rsidRPr="00901165" w:rsidTr="0043298B">
        <w:trPr>
          <w:gridAfter w:val="11"/>
          <w:wAfter w:w="3749" w:type="dxa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re per </w:t>
            </w:r>
            <w:proofErr w:type="spellStart"/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372" w:type="dxa"/>
            <w:vAlign w:val="center"/>
            <w:hideMark/>
          </w:tcPr>
          <w:p w:rsidR="0043298B" w:rsidRPr="0043298B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43298B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</w:tr>
      <w:tr w:rsidR="0043298B" w:rsidRPr="00901165" w:rsidTr="0043298B">
        <w:trPr>
          <w:gridAfter w:val="11"/>
          <w:wAfter w:w="3749" w:type="dxa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dxa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298B" w:rsidRPr="00901165" w:rsidTr="0043298B">
        <w:trPr>
          <w:gridAfter w:val="11"/>
          <w:wAfter w:w="3749" w:type="dxa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116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ance Level </w:t>
            </w: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dxa"/>
            <w:vAlign w:val="center"/>
            <w:hideMark/>
          </w:tcPr>
          <w:p w:rsidR="0043298B" w:rsidRPr="00901165" w:rsidRDefault="0043298B" w:rsidP="0023780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01165" w:rsidRDefault="00901165" w:rsidP="00901165">
      <w:pPr>
        <w:pStyle w:val="NormalWeb"/>
        <w:rPr>
          <w:rStyle w:val="Strong"/>
        </w:rPr>
      </w:pPr>
      <w:r w:rsidRPr="00901165">
        <w:rPr>
          <w:rStyle w:val="Strong"/>
        </w:rPr>
        <w:t>Answer all the questions</w:t>
      </w:r>
    </w:p>
    <w:p w:rsidR="0043298B" w:rsidRDefault="0043298B" w:rsidP="0043298B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43298B" w:rsidSect="00901165">
          <w:footerReference w:type="default" r:id="rId12"/>
          <w:pgSz w:w="11900" w:h="16820"/>
          <w:pgMar w:top="710" w:right="100" w:bottom="0" w:left="680" w:header="720" w:footer="86" w:gutter="0"/>
          <w:pgNumType w:start="1"/>
          <w:cols w:space="720"/>
          <w:docGrid w:linePitch="1"/>
        </w:sectPr>
      </w:pPr>
    </w:p>
    <w:p w:rsidR="0043298B" w:rsidRDefault="0043298B" w:rsidP="0043298B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following picture was taken by a learner during a study on identification of fungi. 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E2E090" wp14:editId="58CDE275">
            <wp:extent cx="1552575" cy="1465201"/>
            <wp:effectExtent l="0" t="0" r="0" b="1905"/>
            <wp:docPr id="8" name="Picture 8" descr="Puffball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Puffball - Wikipedia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777" cy="1467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298B" w:rsidRP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The picture shows a</w:t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Mould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Yeast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Puffball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Mushroom</w:t>
      </w:r>
    </w:p>
    <w:p w:rsidR="0043298B" w:rsidRDefault="0043298B" w:rsidP="0043298B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4112" behindDoc="0" locked="0" layoutInCell="1" allowOverlap="1" wp14:anchorId="64EECC9C" wp14:editId="382C66EC">
            <wp:simplePos x="0" y="0"/>
            <wp:positionH relativeFrom="page">
              <wp:posOffset>4107815</wp:posOffset>
            </wp:positionH>
            <wp:positionV relativeFrom="page">
              <wp:posOffset>8166100</wp:posOffset>
            </wp:positionV>
            <wp:extent cx="3160418" cy="1514475"/>
            <wp:effectExtent l="0" t="0" r="1905" b="0"/>
            <wp:wrapNone/>
            <wp:docPr id="10" name="Picture 10" descr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image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AFAFA"/>
                        </a:clrFrom>
                        <a:clrTo>
                          <a:srgbClr val="FAFAFA">
                            <a:alpha val="0"/>
                          </a:srgbClr>
                        </a:clrTo>
                      </a:clrChange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627" b="15187"/>
                    <a:stretch/>
                  </pic:blipFill>
                  <pic:spPr bwMode="auto">
                    <a:xfrm>
                      <a:off x="0" y="0"/>
                      <a:ext cx="3160418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The following chart was drawn by a learner to show classification of animals. 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P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animals should the learner correctly use at point J and K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Duck - Toad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 Fish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 - Rabbit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Snake - Lizard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Crocodile - Turtle</w:t>
      </w:r>
    </w:p>
    <w:p w:rsidR="0043298B" w:rsidRPr="0043298B" w:rsidRDefault="0043298B" w:rsidP="0043298B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lastRenderedPageBreak/>
        <w:t>Learners listed the following characteristics of clouds</w:t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i. Irregular in shap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ii. Resembles bundles of cotton wool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iii. Covers the whole sk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iv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t>. Appears in layers</w:t>
      </w:r>
    </w:p>
    <w:p w:rsidR="0043298B" w:rsidRPr="0043298B" w:rsidRDefault="0043298B" w:rsidP="0043298B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of the listed characteristics are for nimbus clouds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iv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 and ii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i and iii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i and ii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iii and iv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of the following is a safety precaution to be observed when handling harmful plants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Smelling plants before picking them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Putting on protective clothing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Destroying harmful plant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Washing hands with soap and water when handling harmful plants</w:t>
      </w:r>
    </w:p>
    <w:p w:rsid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The following are examples of levers which make work easier. Which one is not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Beam bal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Hammer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Wheelbarr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Chair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Grade 4 learners identified items made using good conductors of heat. Which is correct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Cooking pan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Sweater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Plastic plat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Kettle handles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During a lesson on reflection of sound, a learner dropped a nail and everybody in the class turned back to where the sound came from. This shows that sound</w:t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Travels in a straight lin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Can be reflected easil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Travels in all direction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Travels in one direction</w:t>
      </w:r>
    </w:p>
    <w:p w:rsid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5136" behindDoc="0" locked="0" layoutInCell="1" allowOverlap="1" wp14:anchorId="774BAFFB" wp14:editId="2DAB211A">
            <wp:simplePos x="0" y="0"/>
            <wp:positionH relativeFrom="column">
              <wp:posOffset>130175</wp:posOffset>
            </wp:positionH>
            <wp:positionV relativeFrom="paragraph">
              <wp:posOffset>283845</wp:posOffset>
            </wp:positionV>
            <wp:extent cx="2933700" cy="1524000"/>
            <wp:effectExtent l="0" t="0" r="0" b="0"/>
            <wp:wrapNone/>
            <wp:docPr id="6" name="Picture 6" descr="Force: Types, Examples, and Everyday Uses Expla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orce: Types, Examples, and Everyday Uses Explain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594" b="9730"/>
                    <a:stretch/>
                  </pic:blipFill>
                  <pic:spPr bwMode="auto">
                    <a:xfrm>
                      <a:off x="0" y="0"/>
                      <a:ext cx="29337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The pictures above show that force can: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P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A. Stop a moving object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Change the shape of an object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Make an object mov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Push an object away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During a class discussion, learners stated ways they can make a floater sink in a bucket full of water. Which is correct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Reducing the water level in bucket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Dropping the floater on water using forc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Tying a heavier material on it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Increasing the water level in a bucket</w:t>
      </w:r>
    </w:p>
    <w:p w:rsid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3088" behindDoc="1" locked="0" layoutInCell="1" allowOverlap="1" wp14:anchorId="593121CF" wp14:editId="4CEAFA16">
            <wp:simplePos x="0" y="0"/>
            <wp:positionH relativeFrom="page">
              <wp:posOffset>4667250</wp:posOffset>
            </wp:positionH>
            <wp:positionV relativeFrom="page">
              <wp:posOffset>1028700</wp:posOffset>
            </wp:positionV>
            <wp:extent cx="1800225" cy="1171575"/>
            <wp:effectExtent l="0" t="0" r="9525" b="9525"/>
            <wp:wrapNone/>
            <wp:docPr id="7" name="Picture 7" descr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image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947" b="24942"/>
                    <a:stretch/>
                  </pic:blipFill>
                  <pic:spPr bwMode="auto">
                    <a:xfrm>
                      <a:off x="0" y="0"/>
                      <a:ext cx="180022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A teacher asked learners to find different names of parts of the body. Which one did they find in the puzzle below?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P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A. Head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Liver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Ear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Nose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part of a desktop computer will a learner use to connect it to its hardware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Cable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Monitor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Mous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Processor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Most learners from </w:t>
      </w:r>
      <w:proofErr w:type="spellStart"/>
      <w:r w:rsidRPr="0043298B">
        <w:rPr>
          <w:rFonts w:ascii="Times New Roman" w:eastAsia="Times New Roman" w:hAnsi="Times New Roman" w:cs="Times New Roman"/>
          <w:sz w:val="24"/>
          <w:szCs w:val="24"/>
        </w:rPr>
        <w:t>Bidii</w:t>
      </w:r>
      <w:proofErr w:type="spellEnd"/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 School walk to their homes after school. In which of the following places are they not likely to find polluted water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Watering trough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Old containers by the roadsid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Open pit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Closed tanks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of the following is an effect of air pollution on living things near your home area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Slaughterhouse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Proper disposal of wast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Poor growth of plant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Sprinkling water on dusty grounds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76160" behindDoc="0" locked="0" layoutInCell="1" allowOverlap="1" wp14:anchorId="46844D56" wp14:editId="5C97B1F5">
            <wp:simplePos x="0" y="0"/>
            <wp:positionH relativeFrom="page">
              <wp:posOffset>4667250</wp:posOffset>
            </wp:positionH>
            <wp:positionV relativeFrom="page">
              <wp:posOffset>6124575</wp:posOffset>
            </wp:positionV>
            <wp:extent cx="1790700" cy="2289925"/>
            <wp:effectExtent l="0" t="0" r="0" b="0"/>
            <wp:wrapNone/>
            <wp:docPr id="11" name="Picture 11" descr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image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clrChange>
                        <a:clrFrom>
                          <a:srgbClr val="F7F7F7"/>
                        </a:clrFrom>
                        <a:clrTo>
                          <a:srgbClr val="F7F7F7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65" r="28894" b="22427"/>
                    <a:stretch/>
                  </pic:blipFill>
                  <pic:spPr bwMode="auto">
                    <a:xfrm>
                      <a:off x="0" y="0"/>
                      <a:ext cx="1790700" cy="228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Times New Roman" w:hAnsi="Times New Roman" w:cs="Times New Roman"/>
          <w:b/>
          <w:sz w:val="24"/>
          <w:szCs w:val="24"/>
        </w:rPr>
        <w:t xml:space="preserve">Study the diagram below and answer questions 14 and 15. 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The parts marked L and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 are: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Rectum - Stomach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Large intestine - Liver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Anus - Small intestin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Esophagus - Pancreas</w:t>
      </w:r>
    </w:p>
    <w:p w:rsid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In which part will the food eaten by a child be absorbed after being digested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T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M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V</w:t>
      </w:r>
    </w:p>
    <w:p w:rsidR="0043298B" w:rsidRPr="0043298B" w:rsidRDefault="0043298B" w:rsidP="0043298B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lastRenderedPageBreak/>
        <w:t>The picture above shows that animals: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162175" cy="1536282"/>
            <wp:effectExtent l="0" t="0" r="0" b="6985"/>
            <wp:docPr id="13" name="Picture 13" descr="17,100+ Cow And Calf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17,100+ Cow And Calf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536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298B" w:rsidRP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A. Mov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Feed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Remove wast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Reproduce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Learners were grouping living and non-living things in the environment. Which group did they group non-living things only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Flowers, Pen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Water, Soil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Tree, Vehicl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Sawdust, B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During a class discussion, learners listed some characteristics of reptiles. The following are characteristics they listed about reptiles except</w:t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Their body is covered with scale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They live on land onl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Breathe through lung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Cold-blooded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of the following plants collected by Grade 5 learners during an outdoor activity is non-flowering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Sodom Appl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Pawpaw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Maiz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Ferns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A shopkeeper was having difficulties in calculating the total amount of sales in his shop. Which digital device would you advise him to use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Television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Calculator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Wall clock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Camera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of the following is a safety precaution Grade 4 learners should observe when handling animals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Running near animal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Playing with their young one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Being alert when around them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Feeding them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77184" behindDoc="0" locked="0" layoutInCell="1" allowOverlap="1" wp14:anchorId="28476F56" wp14:editId="5786FA6D">
            <wp:simplePos x="0" y="0"/>
            <wp:positionH relativeFrom="page">
              <wp:posOffset>609601</wp:posOffset>
            </wp:positionH>
            <wp:positionV relativeFrom="page">
              <wp:posOffset>8705849</wp:posOffset>
            </wp:positionV>
            <wp:extent cx="2145754" cy="1590675"/>
            <wp:effectExtent l="0" t="0" r="6985" b="0"/>
            <wp:wrapNone/>
            <wp:docPr id="12" name="Picture 12" descr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6" descr="image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042" b="21919"/>
                    <a:stretch/>
                  </pic:blipFill>
                  <pic:spPr bwMode="auto">
                    <a:xfrm>
                      <a:off x="0" y="0"/>
                      <a:ext cx="2145754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Times New Roman" w:hAnsi="Times New Roman" w:cs="Times New Roman"/>
          <w:b/>
          <w:sz w:val="24"/>
          <w:szCs w:val="24"/>
        </w:rPr>
        <w:t xml:space="preserve">Study the weather chart below and answer questions 22 and 23. 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P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lastRenderedPageBreak/>
        <w:t>Which was the best day for winnowing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Frida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Wednesda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Tuesda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Monday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On which day did learners carry umbrellas while heading to school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Frida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Tuesda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Thursda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Wednesday</w:t>
      </w:r>
    </w:p>
    <w:p w:rsid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Learners put water in different containers as shown below. </w:t>
      </w:r>
    </w:p>
    <w:p w:rsid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705100" cy="1695450"/>
            <wp:effectExtent l="0" t="0" r="0" b="0"/>
            <wp:docPr id="14" name="Picture 14" descr="Liquids in different shaped vessels - Stock Image - C055/3651 - Science  Photo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Liquids in different shaped vessels - Stock Image - C055/3651 - Science  Photo Library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298B" w:rsidRPr="0043298B" w:rsidRDefault="0043298B" w:rsidP="0043298B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The activity above shows that liquids</w:t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Have fixed volum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Flow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Have a fixed shap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Take the shape of the container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is the best practice learners can carry out to reduce air pollution at their homes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Using ventilated improved pit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Proper disposal of wast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Sprinkling water in pit latrine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Wearing safety clothes when in an air-polluted place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A learner observed a seedling grow towards light. Which process is this an example of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Phototropism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Geotropism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Hydrotropism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Chemotropism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material is a poor conductor of heat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Aluminium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Copper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Wood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Steel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A learner wants to test which liquid flows faster. Which property of liquids is being investigated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Viscos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Densit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Conductivity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Volume</w:t>
      </w:r>
    </w:p>
    <w:p w:rsidR="0043298B" w:rsidRP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Which of the following animals is </w:t>
      </w:r>
      <w:proofErr w:type="gramStart"/>
      <w:r w:rsidRPr="0043298B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43298B">
        <w:rPr>
          <w:rFonts w:ascii="Times New Roman" w:eastAsia="Times New Roman" w:hAnsi="Times New Roman" w:cs="Times New Roman"/>
          <w:sz w:val="24"/>
          <w:szCs w:val="24"/>
        </w:rPr>
        <w:t xml:space="preserve"> herbivore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Lion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C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Crocodile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Eagle</w:t>
      </w:r>
    </w:p>
    <w:p w:rsidR="0043298B" w:rsidRDefault="0043298B" w:rsidP="0043298B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3298B">
        <w:rPr>
          <w:rFonts w:ascii="Times New Roman" w:eastAsia="Times New Roman" w:hAnsi="Times New Roman" w:cs="Times New Roman"/>
          <w:sz w:val="24"/>
          <w:szCs w:val="24"/>
        </w:rPr>
        <w:t>Which part of the human body helps in pumping blood?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br/>
        <w:t>A. Lungs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B. Heart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C. Liver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3298B">
        <w:rPr>
          <w:rFonts w:ascii="Times New Roman" w:eastAsia="Times New Roman" w:hAnsi="Times New Roman" w:cs="Times New Roman"/>
          <w:sz w:val="24"/>
          <w:szCs w:val="24"/>
        </w:rPr>
        <w:t>D. Kidney</w:t>
      </w:r>
    </w:p>
    <w:p w:rsidR="0043298B" w:rsidRPr="0043298B" w:rsidRDefault="0043298B" w:rsidP="0043298B">
      <w:pPr>
        <w:pStyle w:val="ListParagraph"/>
        <w:numPr>
          <w:ilvl w:val="0"/>
          <w:numId w:val="2"/>
        </w:numPr>
        <w:tabs>
          <w:tab w:val="left" w:pos="461"/>
        </w:tabs>
        <w:spacing w:before="0" w:after="0" w:line="341" w:lineRule="auto"/>
        <w:jc w:val="left"/>
        <w:rPr>
          <w:rFonts w:ascii="Times New Roman" w:eastAsia="Arial" w:hAnsi="Times New Roman" w:cs="Times New Roman"/>
          <w:sz w:val="24"/>
          <w:szCs w:val="24"/>
        </w:rPr>
      </w:pPr>
      <w:r w:rsidRPr="0043298B">
        <w:rPr>
          <w:rFonts w:ascii="Times New Roman" w:eastAsia="Arial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040" behindDoc="1" locked="0" layoutInCell="1" allowOverlap="1" wp14:anchorId="6C76F7C2" wp14:editId="2B0BB6C1">
            <wp:simplePos x="0" y="0"/>
            <wp:positionH relativeFrom="column">
              <wp:posOffset>1673225</wp:posOffset>
            </wp:positionH>
            <wp:positionV relativeFrom="paragraph">
              <wp:posOffset>473075</wp:posOffset>
            </wp:positionV>
            <wp:extent cx="565785" cy="476250"/>
            <wp:effectExtent l="0" t="0" r="571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" cy="476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Arial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016" behindDoc="1" locked="0" layoutInCell="1" allowOverlap="1" wp14:anchorId="4C932360" wp14:editId="43C0E87A">
            <wp:simplePos x="0" y="0"/>
            <wp:positionH relativeFrom="column">
              <wp:posOffset>1004570</wp:posOffset>
            </wp:positionH>
            <wp:positionV relativeFrom="paragraph">
              <wp:posOffset>476885</wp:posOffset>
            </wp:positionV>
            <wp:extent cx="386080" cy="451485"/>
            <wp:effectExtent l="0" t="0" r="0" b="571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" cy="451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Arial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992" behindDoc="1" locked="0" layoutInCell="1" allowOverlap="1" wp14:anchorId="5AA3588D" wp14:editId="4788F6F5">
            <wp:simplePos x="0" y="0"/>
            <wp:positionH relativeFrom="column">
              <wp:posOffset>234315</wp:posOffset>
            </wp:positionH>
            <wp:positionV relativeFrom="paragraph">
              <wp:posOffset>482600</wp:posOffset>
            </wp:positionV>
            <wp:extent cx="591820" cy="43815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" cy="43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Arial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064" behindDoc="1" locked="0" layoutInCell="1" allowOverlap="1" wp14:anchorId="4E6F9BFD" wp14:editId="2AC02568">
            <wp:simplePos x="0" y="0"/>
            <wp:positionH relativeFrom="column">
              <wp:posOffset>2654300</wp:posOffset>
            </wp:positionH>
            <wp:positionV relativeFrom="paragraph">
              <wp:posOffset>482600</wp:posOffset>
            </wp:positionV>
            <wp:extent cx="360045" cy="502285"/>
            <wp:effectExtent l="0" t="0" r="190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" cy="502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98B">
        <w:rPr>
          <w:rFonts w:ascii="Times New Roman" w:eastAsia="Arial" w:hAnsi="Times New Roman" w:cs="Times New Roman"/>
          <w:sz w:val="24"/>
          <w:szCs w:val="24"/>
        </w:rPr>
        <w:t>Which among the following types of teeth is used for cutting and biting?</w:t>
      </w:r>
    </w:p>
    <w:p w:rsidR="0043298B" w:rsidRDefault="0043298B" w:rsidP="0043298B">
      <w:pPr>
        <w:spacing w:line="0" w:lineRule="atLeast"/>
        <w:ind w:left="460"/>
        <w:rPr>
          <w:rFonts w:ascii="Times New Roman" w:eastAsia="Arial" w:hAnsi="Times New Roman" w:cs="Times New Roman"/>
          <w:sz w:val="24"/>
          <w:szCs w:val="24"/>
        </w:rPr>
      </w:pPr>
    </w:p>
    <w:p w:rsidR="0043298B" w:rsidRPr="0043298B" w:rsidRDefault="0043298B" w:rsidP="0043298B">
      <w:pPr>
        <w:spacing w:line="0" w:lineRule="atLeast"/>
        <w:ind w:left="460"/>
        <w:rPr>
          <w:rFonts w:ascii="Times New Roman" w:eastAsia="Arial" w:hAnsi="Times New Roman" w:cs="Times New Roman"/>
          <w:sz w:val="24"/>
          <w:szCs w:val="24"/>
        </w:rPr>
      </w:pPr>
      <w:r w:rsidRPr="0043298B">
        <w:rPr>
          <w:rFonts w:ascii="Times New Roman" w:eastAsia="Arial" w:hAnsi="Times New Roman" w:cs="Times New Roman"/>
          <w:sz w:val="24"/>
          <w:szCs w:val="24"/>
        </w:rPr>
        <w:t>A.</w:t>
      </w:r>
      <w:r>
        <w:rPr>
          <w:rFonts w:ascii="Times New Roman" w:eastAsia="Arial" w:hAnsi="Times New Roman" w:cs="Times New Roman"/>
          <w:sz w:val="24"/>
          <w:szCs w:val="24"/>
        </w:rPr>
        <w:t xml:space="preserve">                 </w:t>
      </w:r>
      <w:r w:rsidRPr="0043298B">
        <w:rPr>
          <w:rFonts w:ascii="Times New Roman" w:eastAsia="Arial" w:hAnsi="Times New Roman" w:cs="Times New Roman"/>
          <w:sz w:val="24"/>
          <w:szCs w:val="24"/>
        </w:rPr>
        <w:t>B.</w:t>
      </w:r>
      <w:r>
        <w:rPr>
          <w:rFonts w:ascii="Times New Roman" w:eastAsia="Arial" w:hAnsi="Times New Roman" w:cs="Times New Roman"/>
          <w:sz w:val="24"/>
          <w:szCs w:val="24"/>
        </w:rPr>
        <w:t xml:space="preserve">                  </w:t>
      </w:r>
      <w:r w:rsidRPr="0043298B">
        <w:rPr>
          <w:rFonts w:ascii="Times New Roman" w:eastAsia="Arial" w:hAnsi="Times New Roman" w:cs="Times New Roman"/>
          <w:sz w:val="24"/>
          <w:szCs w:val="24"/>
        </w:rPr>
        <w:t>C.</w:t>
      </w:r>
      <w:r>
        <w:rPr>
          <w:rFonts w:ascii="Times New Roman" w:eastAsia="Arial" w:hAnsi="Times New Roman" w:cs="Times New Roman"/>
          <w:sz w:val="24"/>
          <w:szCs w:val="24"/>
        </w:rPr>
        <w:t xml:space="preserve">                 </w:t>
      </w:r>
      <w:r w:rsidRPr="0043298B">
        <w:rPr>
          <w:rFonts w:ascii="Times New Roman" w:eastAsia="Arial" w:hAnsi="Times New Roman" w:cs="Times New Roman"/>
          <w:sz w:val="24"/>
          <w:szCs w:val="24"/>
        </w:rPr>
        <w:t>D.</w:t>
      </w:r>
    </w:p>
    <w:p w:rsidR="0043298B" w:rsidRPr="0043298B" w:rsidRDefault="0043298B" w:rsidP="0043298B">
      <w:pPr>
        <w:pStyle w:val="Heading3"/>
        <w:keepNext/>
        <w:keepLines/>
        <w:numPr>
          <w:ilvl w:val="0"/>
          <w:numId w:val="2"/>
        </w:numPr>
        <w:spacing w:before="200" w:beforeAutospacing="0" w:after="0" w:afterAutospacing="0" w:line="276" w:lineRule="auto"/>
        <w:ind w:left="0" w:firstLine="0"/>
        <w:jc w:val="both"/>
        <w:rPr>
          <w:b w:val="0"/>
          <w:sz w:val="24"/>
          <w:szCs w:val="24"/>
        </w:rPr>
      </w:pPr>
      <w:r w:rsidRPr="0043298B">
        <w:rPr>
          <w:b w:val="0"/>
          <w:sz w:val="24"/>
          <w:szCs w:val="24"/>
        </w:rPr>
        <w:lastRenderedPageBreak/>
        <w:t>Animals with a backbone are called</w:t>
      </w:r>
    </w:p>
    <w:p w:rsidR="0043298B" w:rsidRPr="0043298B" w:rsidRDefault="0043298B" w:rsidP="0043298B">
      <w:pPr>
        <w:pStyle w:val="NormalWeb"/>
      </w:pPr>
      <w:r w:rsidRPr="0043298B">
        <w:t xml:space="preserve">A. </w:t>
      </w:r>
      <w:proofErr w:type="gramStart"/>
      <w:r w:rsidRPr="0043298B">
        <w:t>mammals</w:t>
      </w:r>
      <w:proofErr w:type="gramEnd"/>
      <w:r w:rsidRPr="0043298B">
        <w:t xml:space="preserve">                   B. invertebrates</w:t>
      </w:r>
      <w:r w:rsidRPr="0043298B">
        <w:br/>
        <w:t>C. vertebrates                 D. living things</w:t>
      </w:r>
    </w:p>
    <w:p w:rsidR="0043298B" w:rsidRPr="0043298B" w:rsidRDefault="0043298B" w:rsidP="0043298B">
      <w:pPr>
        <w:pStyle w:val="Heading3"/>
        <w:keepNext/>
        <w:keepLines/>
        <w:numPr>
          <w:ilvl w:val="0"/>
          <w:numId w:val="2"/>
        </w:numPr>
        <w:spacing w:before="200" w:beforeAutospacing="0" w:after="0" w:afterAutospacing="0" w:line="276" w:lineRule="auto"/>
        <w:ind w:left="0" w:firstLine="0"/>
        <w:jc w:val="both"/>
        <w:rPr>
          <w:b w:val="0"/>
          <w:sz w:val="24"/>
          <w:szCs w:val="24"/>
        </w:rPr>
      </w:pPr>
      <w:r w:rsidRPr="0043298B">
        <w:rPr>
          <w:b w:val="0"/>
          <w:sz w:val="24"/>
          <w:szCs w:val="24"/>
        </w:rPr>
        <w:t xml:space="preserve">Which of the following animals should </w:t>
      </w:r>
      <w:r w:rsidRPr="0043298B">
        <w:rPr>
          <w:rStyle w:val="Strong"/>
          <w:sz w:val="24"/>
          <w:szCs w:val="24"/>
        </w:rPr>
        <w:t>not</w:t>
      </w:r>
      <w:r w:rsidRPr="0043298B">
        <w:rPr>
          <w:b w:val="0"/>
          <w:sz w:val="24"/>
          <w:szCs w:val="24"/>
        </w:rPr>
        <w:t xml:space="preserve"> be in this group?</w:t>
      </w:r>
    </w:p>
    <w:p w:rsidR="0043298B" w:rsidRPr="0043298B" w:rsidRDefault="0043298B" w:rsidP="0043298B">
      <w:pPr>
        <w:pStyle w:val="NormalWeb"/>
      </w:pPr>
      <w:r w:rsidRPr="0043298B">
        <w:t xml:space="preserve">A. Elephant    B. </w:t>
      </w:r>
      <w:proofErr w:type="gramStart"/>
      <w:r w:rsidRPr="0043298B">
        <w:t>Antelope</w:t>
      </w:r>
      <w:r>
        <w:t xml:space="preserve">  </w:t>
      </w:r>
      <w:r w:rsidRPr="0043298B">
        <w:t>C</w:t>
      </w:r>
      <w:proofErr w:type="gramEnd"/>
      <w:r w:rsidRPr="0043298B">
        <w:t>. Crocodile    D. Wasp</w:t>
      </w:r>
    </w:p>
    <w:p w:rsidR="0043298B" w:rsidRPr="0043298B" w:rsidRDefault="0043298B" w:rsidP="0043298B">
      <w:pPr>
        <w:pStyle w:val="Heading3"/>
        <w:keepNext/>
        <w:keepLines/>
        <w:numPr>
          <w:ilvl w:val="0"/>
          <w:numId w:val="2"/>
        </w:numPr>
        <w:spacing w:before="200" w:beforeAutospacing="0" w:after="0" w:afterAutospacing="0" w:line="276" w:lineRule="auto"/>
        <w:ind w:left="0" w:firstLine="0"/>
        <w:jc w:val="both"/>
        <w:rPr>
          <w:b w:val="0"/>
          <w:sz w:val="24"/>
          <w:szCs w:val="24"/>
        </w:rPr>
      </w:pPr>
      <w:r w:rsidRPr="0043298B">
        <w:rPr>
          <w:b w:val="0"/>
          <w:sz w:val="24"/>
          <w:szCs w:val="24"/>
        </w:rPr>
        <w:t>Most digested food in the human body is absorbed in the—</w:t>
      </w:r>
    </w:p>
    <w:p w:rsidR="0043298B" w:rsidRPr="0043298B" w:rsidRDefault="0043298B" w:rsidP="0043298B">
      <w:pPr>
        <w:pStyle w:val="NormalWeb"/>
      </w:pPr>
      <w:r w:rsidRPr="0043298B">
        <w:t>A. mouth                   B. stomach</w:t>
      </w:r>
      <w:r w:rsidRPr="0043298B">
        <w:br/>
        <w:t>C. small intestine      D. large intestine</w:t>
      </w:r>
    </w:p>
    <w:p w:rsidR="0043298B" w:rsidRPr="0043298B" w:rsidRDefault="0043298B" w:rsidP="0043298B">
      <w:pPr>
        <w:pStyle w:val="Heading3"/>
        <w:keepNext/>
        <w:keepLines/>
        <w:numPr>
          <w:ilvl w:val="0"/>
          <w:numId w:val="2"/>
        </w:numPr>
        <w:spacing w:before="200" w:beforeAutospacing="0" w:after="0" w:afterAutospacing="0" w:line="276" w:lineRule="auto"/>
        <w:ind w:left="0" w:firstLine="0"/>
        <w:jc w:val="both"/>
        <w:rPr>
          <w:b w:val="0"/>
          <w:sz w:val="24"/>
          <w:szCs w:val="24"/>
        </w:rPr>
      </w:pPr>
      <w:r w:rsidRPr="0043298B">
        <w:rPr>
          <w:b w:val="0"/>
          <w:sz w:val="24"/>
          <w:szCs w:val="24"/>
        </w:rPr>
        <w:t xml:space="preserve">Which one of the following is </w:t>
      </w:r>
      <w:r w:rsidRPr="0043298B">
        <w:rPr>
          <w:rStyle w:val="Strong"/>
          <w:sz w:val="24"/>
          <w:szCs w:val="24"/>
        </w:rPr>
        <w:t>not</w:t>
      </w:r>
      <w:r w:rsidRPr="0043298B">
        <w:rPr>
          <w:b w:val="0"/>
          <w:sz w:val="24"/>
          <w:szCs w:val="24"/>
        </w:rPr>
        <w:t xml:space="preserve"> a solid?</w:t>
      </w:r>
    </w:p>
    <w:p w:rsidR="0043298B" w:rsidRPr="0043298B" w:rsidRDefault="0043298B" w:rsidP="0043298B">
      <w:pPr>
        <w:pStyle w:val="NormalWeb"/>
      </w:pPr>
      <w:r w:rsidRPr="0043298B">
        <w:t>A. Stone    B. Water    C. Wood     D. Metal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During a nature walk, a Grade 6 learner observed a plant that was green but did not produce flowers. Which plant was it?</w:t>
      </w:r>
      <w:r w:rsidRPr="0043298B">
        <w:br/>
        <w:t>A. Maize</w:t>
      </w:r>
      <w:r>
        <w:t xml:space="preserve">     </w:t>
      </w:r>
      <w:r w:rsidRPr="0043298B">
        <w:t>B. Pawpaw</w:t>
      </w:r>
      <w:r>
        <w:t xml:space="preserve">    </w:t>
      </w:r>
      <w:r w:rsidRPr="0043298B">
        <w:t>C. Fern</w:t>
      </w:r>
      <w:r>
        <w:t xml:space="preserve">   </w:t>
      </w:r>
      <w:r w:rsidRPr="0043298B">
        <w:t>D. Tomato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The following are ways to protect ourselves when handling poisonous plants except wearing</w:t>
      </w:r>
      <w:r w:rsidRPr="0043298B">
        <w:br/>
        <w:t>A. Gloves</w:t>
      </w:r>
      <w:r>
        <w:t xml:space="preserve">    </w:t>
      </w:r>
      <w:r w:rsidRPr="0043298B">
        <w:t>B. Goggles</w:t>
      </w:r>
      <w:r>
        <w:t xml:space="preserve">    </w:t>
      </w:r>
      <w:r w:rsidRPr="0043298B">
        <w:t>C. Masks</w:t>
      </w:r>
      <w:r>
        <w:t xml:space="preserve">  </w:t>
      </w:r>
      <w:r w:rsidRPr="0043298B">
        <w:t>D. Necklaces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proofErr w:type="spellStart"/>
      <w:r w:rsidRPr="0043298B">
        <w:t>Kirwa</w:t>
      </w:r>
      <w:proofErr w:type="spellEnd"/>
      <w:r w:rsidRPr="0043298B">
        <w:t xml:space="preserve"> displayed a picture of fungi in her class. What is the name of the fungi?</w:t>
      </w:r>
      <w:r w:rsidRPr="0043298B">
        <w:br/>
        <w:t>A. Toadstool</w:t>
      </w:r>
      <w:r>
        <w:t xml:space="preserve">           </w:t>
      </w:r>
      <w:r w:rsidRPr="0043298B">
        <w:t>B. Bread molds</w:t>
      </w:r>
      <w:r w:rsidRPr="0043298B">
        <w:br/>
        <w:t>C. Puffballs</w:t>
      </w:r>
      <w:r>
        <w:t xml:space="preserve">            </w:t>
      </w:r>
      <w:r w:rsidRPr="0043298B">
        <w:t>D. Mushrooms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 xml:space="preserve">The school chef made dough for preparing </w:t>
      </w:r>
      <w:proofErr w:type="spellStart"/>
      <w:r w:rsidRPr="0043298B">
        <w:t>mandazi</w:t>
      </w:r>
      <w:proofErr w:type="spellEnd"/>
      <w:r w:rsidRPr="0043298B">
        <w:t xml:space="preserve"> during prayer day. Apart from flour and water, which ingredient was also in the dough?</w:t>
      </w:r>
      <w:r w:rsidRPr="0043298B">
        <w:br/>
        <w:t>A. Flour</w:t>
      </w:r>
      <w:r>
        <w:t xml:space="preserve">      </w:t>
      </w:r>
      <w:r w:rsidRPr="0043298B">
        <w:t>B. Yeast</w:t>
      </w:r>
      <w:r>
        <w:t xml:space="preserve">       </w:t>
      </w:r>
      <w:r w:rsidRPr="0043298B">
        <w:t>C. Mucus</w:t>
      </w:r>
      <w:r>
        <w:t xml:space="preserve">   </w:t>
      </w:r>
      <w:r w:rsidRPr="0043298B">
        <w:t>D. Lichens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The table below shows groups of vertebrates. Which group is correctly matched with animals belonging to it?</w:t>
      </w:r>
      <w:r w:rsidRPr="0043298B">
        <w:br/>
        <w:t>A. Mammals – Toad</w:t>
      </w:r>
      <w:r>
        <w:t xml:space="preserve">   </w:t>
      </w:r>
      <w:r w:rsidRPr="0043298B">
        <w:t>B. Reptiles – Lizard</w:t>
      </w:r>
      <w:r w:rsidRPr="0043298B">
        <w:br/>
        <w:t>C. Fish – Whale</w:t>
      </w:r>
      <w:r>
        <w:t xml:space="preserve">          </w:t>
      </w:r>
      <w:r w:rsidRPr="0043298B">
        <w:t>D. Amphibians – Kite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The following are characteristics of a certain animal</w:t>
      </w:r>
      <w:proofErr w:type="gramStart"/>
      <w:r w:rsidRPr="0043298B">
        <w:t>:</w:t>
      </w:r>
      <w:proofErr w:type="gramEnd"/>
      <w:r w:rsidRPr="0043298B">
        <w:br/>
        <w:t>i. Body covered with scales</w:t>
      </w:r>
      <w:r w:rsidRPr="0043298B">
        <w:br/>
        <w:t>ii. They lay eggs</w:t>
      </w:r>
      <w:r w:rsidRPr="0043298B">
        <w:br/>
        <w:t>iii. Breathe through lungs</w:t>
      </w:r>
      <w:r w:rsidRPr="0043298B">
        <w:br/>
      </w:r>
      <w:proofErr w:type="gramStart"/>
      <w:r w:rsidRPr="0043298B">
        <w:t>iv</w:t>
      </w:r>
      <w:proofErr w:type="gramEnd"/>
      <w:r w:rsidRPr="0043298B">
        <w:t>. Body temperature changes with environment</w:t>
      </w:r>
      <w:r w:rsidRPr="0043298B">
        <w:br/>
      </w:r>
      <w:proofErr w:type="gramStart"/>
      <w:r w:rsidRPr="0043298B">
        <w:t>Which</w:t>
      </w:r>
      <w:proofErr w:type="gramEnd"/>
      <w:r w:rsidRPr="0043298B">
        <w:t xml:space="preserve"> animal has these characteristics?</w:t>
      </w:r>
      <w:r w:rsidRPr="0043298B">
        <w:br/>
        <w:t>A. Newt</w:t>
      </w:r>
      <w:r>
        <w:t xml:space="preserve">     </w:t>
      </w:r>
      <w:r w:rsidRPr="0043298B">
        <w:t>B. Frog</w:t>
      </w:r>
      <w:r>
        <w:t xml:space="preserve">     </w:t>
      </w:r>
      <w:r w:rsidRPr="0043298B">
        <w:t>C. Snake</w:t>
      </w:r>
      <w:r>
        <w:t xml:space="preserve">   </w:t>
      </w:r>
      <w:r w:rsidRPr="0043298B">
        <w:t>D. Goat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lastRenderedPageBreak/>
        <w:t>Kelvin matched the following sense organs with their uses. Which one was correctly matched?</w:t>
      </w:r>
      <w:r w:rsidRPr="0043298B">
        <w:br/>
        <w:t>A. Eyes – Listening</w:t>
      </w:r>
      <w:r>
        <w:t xml:space="preserve">    </w:t>
      </w:r>
      <w:r w:rsidRPr="0043298B">
        <w:t>B. Nose – Tasting</w:t>
      </w:r>
      <w:r w:rsidRPr="0043298B">
        <w:br/>
        <w:t>C. Skin – Hearing</w:t>
      </w:r>
      <w:r>
        <w:t xml:space="preserve">       </w:t>
      </w:r>
      <w:r w:rsidRPr="0043298B">
        <w:t>D. Tongue – Tasting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Which of the following cleaning tools is safe for cleaning the ear?</w:t>
      </w:r>
      <w:r w:rsidRPr="0043298B">
        <w:br/>
        <w:t>A. Matchstick</w:t>
      </w:r>
      <w:r>
        <w:t xml:space="preserve">              </w:t>
      </w:r>
      <w:r w:rsidRPr="0043298B">
        <w:t>B. Ear bud</w:t>
      </w:r>
      <w:r w:rsidRPr="0043298B">
        <w:br/>
        <w:t>C. Sticks</w:t>
      </w:r>
      <w:r>
        <w:t xml:space="preserve">                      </w:t>
      </w:r>
      <w:r w:rsidRPr="0043298B">
        <w:t>D. Handkerchief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A learner was identifying parts of the human skeleton. Which part is located above the stomach?</w:t>
      </w:r>
      <w:r w:rsidRPr="0043298B">
        <w:br/>
        <w:t>A. Backbone</w:t>
      </w:r>
      <w:r>
        <w:t xml:space="preserve">   </w:t>
      </w:r>
      <w:r w:rsidRPr="0043298B">
        <w:t>B. Ribcage</w:t>
      </w:r>
      <w:r>
        <w:t xml:space="preserve">   </w:t>
      </w:r>
      <w:r w:rsidRPr="0043298B">
        <w:t>C. Limbs</w:t>
      </w:r>
      <w:r>
        <w:t xml:space="preserve">  </w:t>
      </w:r>
      <w:r w:rsidRPr="0043298B">
        <w:t>D. Head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An IT technician installed a word processor on his computer. Which of the following is NOT a use of the application?</w:t>
      </w:r>
      <w:r w:rsidRPr="0043298B">
        <w:br/>
        <w:t>A. Creating a file</w:t>
      </w:r>
      <w:r>
        <w:t xml:space="preserve">    </w:t>
      </w:r>
      <w:r w:rsidRPr="0043298B">
        <w:t>B. Editing a document</w:t>
      </w:r>
      <w:r w:rsidRPr="0043298B">
        <w:br/>
        <w:t>C. Printing</w:t>
      </w:r>
      <w:r>
        <w:t xml:space="preserve">              </w:t>
      </w:r>
      <w:r w:rsidRPr="0043298B">
        <w:t>D. Taking photos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Ben heated water in a sufuria. What happened when the water was heated for a long time?</w:t>
      </w:r>
      <w:r w:rsidRPr="0043298B">
        <w:br/>
        <w:t>A. The water cooled</w:t>
      </w:r>
      <w:r w:rsidRPr="0043298B">
        <w:br/>
        <w:t>B. The water evaporated</w:t>
      </w:r>
      <w:r w:rsidRPr="0043298B">
        <w:br/>
        <w:t>C. The sufuria expanded</w:t>
      </w:r>
      <w:r w:rsidRPr="0043298B">
        <w:br/>
        <w:t>D. The water remained the same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>Grade 5 learners were investigating materials that turn red litmus paper blue. Which material was most appropriate?</w:t>
      </w:r>
      <w:r w:rsidRPr="0043298B">
        <w:br/>
        <w:t>A. Ash</w:t>
      </w:r>
      <w:r>
        <w:t xml:space="preserve">                        </w:t>
      </w:r>
      <w:r w:rsidRPr="0043298B">
        <w:t>B. Toothpaste</w:t>
      </w:r>
      <w:r w:rsidRPr="0043298B">
        <w:br/>
        <w:t>C. Lemon juice</w:t>
      </w:r>
      <w:r>
        <w:t xml:space="preserve">           </w:t>
      </w:r>
      <w:r w:rsidRPr="0043298B">
        <w:t>D. Water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r w:rsidRPr="0043298B">
        <w:t xml:space="preserve">One day when </w:t>
      </w:r>
      <w:proofErr w:type="spellStart"/>
      <w:r w:rsidRPr="0043298B">
        <w:t>Klemo</w:t>
      </w:r>
      <w:proofErr w:type="spellEnd"/>
      <w:r w:rsidRPr="0043298B">
        <w:t xml:space="preserve"> was walking home, he felt rain droplets falling on him. What caused the droplets to fall?</w:t>
      </w:r>
      <w:r w:rsidRPr="0043298B">
        <w:br/>
        <w:t>A. Gravity</w:t>
      </w:r>
      <w:r>
        <w:t xml:space="preserve">           </w:t>
      </w:r>
      <w:r w:rsidRPr="0043298B">
        <w:t>B. Energy</w:t>
      </w:r>
      <w:r w:rsidRPr="0043298B">
        <w:br/>
        <w:t>C. Speed</w:t>
      </w:r>
      <w:r>
        <w:t xml:space="preserve">             </w:t>
      </w:r>
      <w:r w:rsidRPr="0043298B">
        <w:t>D. Density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proofErr w:type="spellStart"/>
      <w:r w:rsidRPr="0043298B">
        <w:t>Kihunga</w:t>
      </w:r>
      <w:proofErr w:type="spellEnd"/>
      <w:r w:rsidRPr="0043298B">
        <w:t xml:space="preserve"> Market has experienced noise pollution for a long time. What is the best measure to control it?</w:t>
      </w:r>
      <w:r w:rsidRPr="0043298B">
        <w:br/>
        <w:t>A. Relocate the market</w:t>
      </w:r>
      <w:r w:rsidRPr="0043298B">
        <w:br/>
        <w:t>B. Use hearing protective devices</w:t>
      </w:r>
      <w:r w:rsidRPr="0043298B">
        <w:br/>
        <w:t>C. Government to make policies</w:t>
      </w:r>
      <w:r w:rsidRPr="0043298B">
        <w:br/>
        <w:t>D. Avoid listening to loud music</w:t>
      </w:r>
    </w:p>
    <w:p w:rsidR="0043298B" w:rsidRPr="0043298B" w:rsidRDefault="0043298B" w:rsidP="0043298B">
      <w:pPr>
        <w:pStyle w:val="NormalWeb"/>
        <w:numPr>
          <w:ilvl w:val="0"/>
          <w:numId w:val="2"/>
        </w:numPr>
      </w:pPr>
      <w:proofErr w:type="spellStart"/>
      <w:r w:rsidRPr="0043298B">
        <w:t>Wambui</w:t>
      </w:r>
      <w:proofErr w:type="spellEnd"/>
      <w:r w:rsidRPr="0043298B">
        <w:t xml:space="preserve"> washed her blouse and placed it on a hanging line. How did the heat from the sun reach the cloth?</w:t>
      </w:r>
      <w:r w:rsidRPr="0043298B">
        <w:br/>
        <w:t>A. Conduction</w:t>
      </w:r>
      <w:r w:rsidRPr="0043298B">
        <w:br/>
        <w:t>B. Convection</w:t>
      </w:r>
      <w:r w:rsidRPr="0043298B">
        <w:br/>
        <w:t>C. Radiation</w:t>
      </w:r>
      <w:r w:rsidRPr="0043298B">
        <w:br/>
        <w:t>D. Heating</w:t>
      </w:r>
    </w:p>
    <w:p w:rsidR="0043298B" w:rsidRDefault="0043298B" w:rsidP="0043298B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43298B" w:rsidSect="0043298B">
          <w:type w:val="continuous"/>
          <w:pgSz w:w="11900" w:h="16820"/>
          <w:pgMar w:top="710" w:right="100" w:bottom="0" w:left="680" w:header="720" w:footer="86" w:gutter="0"/>
          <w:pgNumType w:start="1"/>
          <w:cols w:num="2" w:sep="1" w:space="720"/>
          <w:docGrid w:linePitch="1"/>
        </w:sectPr>
      </w:pPr>
    </w:p>
    <w:p w:rsidR="0043298B" w:rsidRDefault="0043298B" w:rsidP="0043298B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lastRenderedPageBreak/>
        <w:t xml:space="preserve">©2026 </w:t>
      </w:r>
    </w:p>
    <w:p w:rsidR="0043298B" w:rsidRDefault="0043298B" w:rsidP="0043298B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43298B" w:rsidRDefault="0043298B" w:rsidP="0043298B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43298B" w:rsidRDefault="0043298B" w:rsidP="0043298B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p w:rsidR="0043298B" w:rsidRDefault="0043298B" w:rsidP="0043298B">
      <w:pPr>
        <w:pStyle w:val="NormalWeb"/>
      </w:pPr>
      <w:r>
        <w:rPr>
          <w:rStyle w:val="Strong"/>
        </w:rPr>
        <w:lastRenderedPageBreak/>
        <w:t>Answers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D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A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B</w:t>
      </w:r>
    </w:p>
    <w:p w:rsidR="0043298B" w:rsidRDefault="0043298B" w:rsidP="0043298B">
      <w:pPr>
        <w:pStyle w:val="NormalWeb"/>
        <w:numPr>
          <w:ilvl w:val="0"/>
          <w:numId w:val="8"/>
        </w:numPr>
      </w:pPr>
      <w:r>
        <w:t>C</w:t>
      </w:r>
    </w:p>
    <w:p w:rsidR="00901165" w:rsidRDefault="00901165" w:rsidP="00901165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01165" w:rsidRDefault="00901165" w:rsidP="00901165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sectPr w:rsidR="00901165" w:rsidSect="0043298B">
      <w:type w:val="continuous"/>
      <w:pgSz w:w="11900" w:h="16820"/>
      <w:pgMar w:top="710" w:right="100" w:bottom="0" w:left="680" w:header="720" w:footer="86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7524" w:rsidRDefault="00197524" w:rsidP="00901165">
      <w:pPr>
        <w:spacing w:before="0" w:after="0" w:line="240" w:lineRule="auto"/>
      </w:pPr>
      <w:r>
        <w:separator/>
      </w:r>
    </w:p>
  </w:endnote>
  <w:endnote w:type="continuationSeparator" w:id="0">
    <w:p w:rsidR="00197524" w:rsidRDefault="00197524" w:rsidP="0090116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DB00807D-E4E9-4088-93E6-2AB568F6FB6B}"/>
    <w:embedBold r:id="rId2" w:fontKey="{B9E58520-E93D-4D43-AE04-A750DF64FFF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FA7D2265-434E-43A1-A97E-5A1B113FAF52}"/>
    <w:embedBold r:id="rId4" w:fontKey="{06EA7E84-B9CD-4107-A04F-2C42454925B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96FF3E39-BC49-4FE0-B777-A1BFD2727EAF}"/>
    <w:embedBold r:id="rId6" w:fontKey="{0CA6D9EB-EA8C-4B62-B920-4DCAFDE6B28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01E1A33E-913A-4A84-80EF-8B702742FCB2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8" w:fontKey="{6E846C86-A83C-4BB9-91CD-1A428958B603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9" w:fontKey="{F527084E-F56F-4C46-BBCD-218A267DD24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0" w:fontKey="{5994B430-45EC-4E7D-B1F7-01DAB4C94CFA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1" w:fontKey="{A0084301-E010-491C-A688-85D71FE1279E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2" w:fontKey="{226F3A41-EFF5-4748-8C4B-ADF8FE3A3EF4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1165" w:rsidRDefault="00901165" w:rsidP="00901165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7FC2196E" wp14:editId="54568852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16B89945" wp14:editId="42DC999F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23FE5363" wp14:editId="6ED1C2A5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 xml:space="preserve">KENYA PRIMARY </w:t>
    </w:r>
    <w:proofErr w:type="gramStart"/>
    <w:r>
      <w:rPr>
        <w:rFonts w:ascii="Playbill" w:hAnsi="Playbill"/>
        <w:sz w:val="28"/>
        <w:shd w:val="clear" w:color="auto" w:fill="C00000"/>
      </w:rPr>
      <w:t xml:space="preserve">SCHOOL </w:t>
    </w:r>
    <w:r w:rsidRPr="008645CC">
      <w:rPr>
        <w:rFonts w:ascii="Playbill" w:hAnsi="Playbill"/>
        <w:sz w:val="28"/>
        <w:shd w:val="clear" w:color="auto" w:fill="C00000"/>
      </w:rPr>
      <w:t xml:space="preserve"> EDUCATION</w:t>
    </w:r>
    <w:proofErr w:type="gramEnd"/>
    <w:r w:rsidRPr="008645CC">
      <w:rPr>
        <w:rFonts w:ascii="Playbill" w:hAnsi="Playbill"/>
        <w:sz w:val="28"/>
        <w:shd w:val="clear" w:color="auto" w:fill="C00000"/>
      </w:rPr>
      <w:t xml:space="preserve"> ASSESSMENT</w:t>
    </w:r>
    <w:r>
      <w:rPr>
        <w:rFonts w:ascii="Playbill" w:hAnsi="Playbill"/>
        <w:sz w:val="28"/>
      </w:rPr>
      <w:t xml:space="preserve">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SCIENCE AND TECHNOLOGY--</w:t>
    </w:r>
    <w:r w:rsidRPr="008645CC"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25314D" wp14:editId="2DE1061B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7524" w:rsidRDefault="00197524" w:rsidP="00901165">
      <w:pPr>
        <w:spacing w:before="0" w:after="0" w:line="240" w:lineRule="auto"/>
      </w:pPr>
      <w:r>
        <w:separator/>
      </w:r>
    </w:p>
  </w:footnote>
  <w:footnote w:type="continuationSeparator" w:id="0">
    <w:p w:rsidR="00197524" w:rsidRDefault="00197524" w:rsidP="0090116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hybridMultilevel"/>
    <w:tmpl w:val="5784BF92"/>
    <w:lvl w:ilvl="0" w:tplc="EF145778">
      <w:start w:val="3"/>
      <w:numFmt w:val="decimal"/>
      <w:lvlText w:val="%1."/>
      <w:lvlJc w:val="left"/>
      <w:rPr>
        <w:b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19FF765E"/>
    <w:multiLevelType w:val="multilevel"/>
    <w:tmpl w:val="9386F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C8000E9"/>
    <w:multiLevelType w:val="multilevel"/>
    <w:tmpl w:val="59661E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306B2E73"/>
    <w:multiLevelType w:val="multilevel"/>
    <w:tmpl w:val="4AB0C6B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AE21D31"/>
    <w:multiLevelType w:val="multilevel"/>
    <w:tmpl w:val="BB02B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66670E4"/>
    <w:multiLevelType w:val="multilevel"/>
    <w:tmpl w:val="3D148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D930CCD"/>
    <w:multiLevelType w:val="multilevel"/>
    <w:tmpl w:val="9EC4490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9E353D7"/>
    <w:multiLevelType w:val="multilevel"/>
    <w:tmpl w:val="584CB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67AB3"/>
    <w:rsid w:val="000B20B7"/>
    <w:rsid w:val="00151DAE"/>
    <w:rsid w:val="00197524"/>
    <w:rsid w:val="00221331"/>
    <w:rsid w:val="003B01E4"/>
    <w:rsid w:val="0043298B"/>
    <w:rsid w:val="00901165"/>
    <w:rsid w:val="00B06B85"/>
    <w:rsid w:val="00B72711"/>
    <w:rsid w:val="00BA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0116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901165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01165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2Char">
    <w:name w:val="Heading 2 Char"/>
    <w:basedOn w:val="DefaultParagraphFont"/>
    <w:link w:val="Heading2"/>
    <w:uiPriority w:val="9"/>
    <w:rsid w:val="0090116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0116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90116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116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011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901165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01165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01165"/>
  </w:style>
  <w:style w:type="paragraph" w:styleId="Header">
    <w:name w:val="header"/>
    <w:basedOn w:val="Normal"/>
    <w:link w:val="HeaderChar"/>
    <w:rsid w:val="0090116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901165"/>
  </w:style>
  <w:style w:type="paragraph" w:styleId="Footer">
    <w:name w:val="footer"/>
    <w:basedOn w:val="Normal"/>
    <w:link w:val="FooterChar"/>
    <w:uiPriority w:val="99"/>
    <w:rsid w:val="0090116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165"/>
  </w:style>
  <w:style w:type="paragraph" w:styleId="BalloonText">
    <w:name w:val="Balloon Text"/>
    <w:basedOn w:val="Normal"/>
    <w:link w:val="BalloonTextChar"/>
    <w:rsid w:val="0090116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116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43298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0116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901165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01165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2Char">
    <w:name w:val="Heading 2 Char"/>
    <w:basedOn w:val="DefaultParagraphFont"/>
    <w:link w:val="Heading2"/>
    <w:uiPriority w:val="9"/>
    <w:rsid w:val="0090116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0116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90116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116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011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901165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01165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01165"/>
  </w:style>
  <w:style w:type="paragraph" w:styleId="Header">
    <w:name w:val="header"/>
    <w:basedOn w:val="Normal"/>
    <w:link w:val="HeaderChar"/>
    <w:rsid w:val="0090116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901165"/>
  </w:style>
  <w:style w:type="paragraph" w:styleId="Footer">
    <w:name w:val="footer"/>
    <w:basedOn w:val="Normal"/>
    <w:link w:val="FooterChar"/>
    <w:uiPriority w:val="99"/>
    <w:rsid w:val="0090116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165"/>
  </w:style>
  <w:style w:type="paragraph" w:styleId="BalloonText">
    <w:name w:val="Balloon Text"/>
    <w:basedOn w:val="Normal"/>
    <w:link w:val="BalloonTextChar"/>
    <w:rsid w:val="0090116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116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4329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34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4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10" Type="http://schemas.openxmlformats.org/officeDocument/2006/relationships/image" Target="media/image3.png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8.jpeg"/><Relationship Id="rId22" Type="http://schemas.openxmlformats.org/officeDocument/2006/relationships/image" Target="media/image16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0.pn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4</Words>
  <Characters>10289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12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4</cp:revision>
  <dcterms:created xsi:type="dcterms:W3CDTF">2025-12-12T10:16:00Z</dcterms:created>
  <dcterms:modified xsi:type="dcterms:W3CDTF">2025-12-13T08:29:00Z</dcterms:modified>
</cp:coreProperties>
</file>